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161" w:rsidRPr="00083C55" w:rsidRDefault="00833794" w:rsidP="00833794">
      <w:pPr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noProof/>
          <w:sz w:val="30"/>
          <w:szCs w:val="30"/>
        </w:rPr>
        <w:drawing>
          <wp:inline distT="0" distB="0" distL="0" distR="0" wp14:anchorId="1BE11B2F" wp14:editId="25DC9A37">
            <wp:extent cx="428625" cy="457200"/>
            <wp:effectExtent l="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4EC" w:rsidRPr="00083C55" w:rsidRDefault="0063673C" w:rsidP="003674EC">
      <w:pPr>
        <w:jc w:val="center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83C55">
        <w:rPr>
          <w:rFonts w:ascii="TH SarabunPSK" w:hAnsi="TH SarabunPSK" w:cs="TH SarabunPSK"/>
          <w:b/>
          <w:bCs/>
          <w:sz w:val="30"/>
          <w:szCs w:val="30"/>
          <w:cs/>
        </w:rPr>
        <w:t>แบบเสนอ</w:t>
      </w:r>
      <w:r w:rsidR="003674EC" w:rsidRPr="00083C55">
        <w:rPr>
          <w:rFonts w:ascii="TH SarabunPSK" w:hAnsi="TH SarabunPSK" w:cs="TH SarabunPSK"/>
          <w:b/>
          <w:bCs/>
          <w:sz w:val="30"/>
          <w:szCs w:val="30"/>
          <w:cs/>
        </w:rPr>
        <w:t>โครงการ</w:t>
      </w:r>
      <w:r w:rsidR="00FD66D3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งบพัฒนาวิชาการ</w:t>
      </w:r>
      <w:r w:rsidR="000662A2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มหาวิทยาลัยวลัยลักษณ์</w:t>
      </w:r>
    </w:p>
    <w:p w:rsidR="00327136" w:rsidRPr="00083C55" w:rsidRDefault="0063673C" w:rsidP="00327136">
      <w:pPr>
        <w:jc w:val="center"/>
        <w:rPr>
          <w:rFonts w:ascii="TH SarabunPSK" w:hAnsi="TH SarabunPSK" w:cs="TH SarabunPSK" w:hint="cs"/>
          <w:b/>
          <w:bCs/>
          <w:sz w:val="30"/>
          <w:szCs w:val="30"/>
          <w:cs/>
        </w:rPr>
      </w:pPr>
      <w:r w:rsidRPr="00083C55">
        <w:rPr>
          <w:rFonts w:ascii="TH SarabunPSK" w:hAnsi="TH SarabunPSK" w:cs="TH SarabunPSK"/>
          <w:b/>
          <w:bCs/>
          <w:sz w:val="30"/>
          <w:szCs w:val="30"/>
          <w:cs/>
        </w:rPr>
        <w:t>ประจำปีงบประมาณ พ.ศ.</w:t>
      </w:r>
      <w:r w:rsidR="00A976D0" w:rsidRPr="00083C55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0662A2" w:rsidRPr="00083C55">
        <w:rPr>
          <w:rFonts w:ascii="TH SarabunPSK" w:hAnsi="TH SarabunPSK" w:cs="TH SarabunPSK"/>
          <w:b/>
          <w:bCs/>
          <w:sz w:val="30"/>
          <w:szCs w:val="30"/>
          <w:cs/>
        </w:rPr>
        <w:t>2561</w:t>
      </w:r>
    </w:p>
    <w:p w:rsidR="00D90E56" w:rsidRPr="00083C55" w:rsidRDefault="00D90E56" w:rsidP="00FD66D3">
      <w:pPr>
        <w:rPr>
          <w:rFonts w:ascii="TH SarabunPSK" w:hAnsi="TH SarabunPSK" w:cs="TH SarabunPSK"/>
          <w:b/>
          <w:bCs/>
          <w:sz w:val="30"/>
          <w:szCs w:val="30"/>
        </w:rPr>
      </w:pPr>
    </w:p>
    <w:p w:rsidR="00FD66D3" w:rsidRPr="00083C55" w:rsidRDefault="006C5DEB" w:rsidP="006C5DEB">
      <w:pPr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.    </w:t>
      </w:r>
      <w:r w:rsidR="00FD66D3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ชื่อโครงการ</w:t>
      </w:r>
      <w:r w:rsidR="00FD66D3" w:rsidRPr="00083C55">
        <w:rPr>
          <w:rFonts w:ascii="TH SarabunPSK" w:hAnsi="TH SarabunPSK" w:cs="TH SarabunPSK"/>
          <w:b/>
          <w:bCs/>
          <w:sz w:val="30"/>
          <w:szCs w:val="30"/>
        </w:rPr>
        <w:t xml:space="preserve"> : </w:t>
      </w:r>
      <w:r w:rsidR="00327136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</w:t>
      </w:r>
    </w:p>
    <w:p w:rsidR="00972C44" w:rsidRPr="00083C55" w:rsidRDefault="00972C44" w:rsidP="006C5DEB">
      <w:pPr>
        <w:rPr>
          <w:rFonts w:ascii="TH SarabunPSK" w:hAnsi="TH SarabunPSK" w:cs="TH SarabunPSK"/>
          <w:b/>
          <w:bCs/>
          <w:sz w:val="30"/>
          <w:szCs w:val="30"/>
        </w:rPr>
      </w:pPr>
    </w:p>
    <w:p w:rsidR="00FD66D3" w:rsidRPr="00083C55" w:rsidRDefault="00FD66D3" w:rsidP="00FD66D3">
      <w:pPr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z w:val="30"/>
          <w:szCs w:val="30"/>
        </w:rPr>
        <w:t xml:space="preserve">2. 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ความสอดคล้องเชื่อมโยงกับแผนยุทธศาสตร์ 20 ปี มวล.</w:t>
      </w:r>
    </w:p>
    <w:p w:rsidR="006A2865" w:rsidRPr="00083C55" w:rsidRDefault="006A2865" w:rsidP="006A2865">
      <w:pPr>
        <w:tabs>
          <w:tab w:val="left" w:pos="450"/>
        </w:tabs>
        <w:rPr>
          <w:rFonts w:ascii="TH SarabunPSK" w:hAnsi="TH SarabunPSK" w:cs="TH SarabunPSK"/>
          <w:spacing w:val="-8"/>
        </w:rPr>
      </w:pPr>
      <w:r w:rsidRPr="00083C55">
        <w:rPr>
          <w:b/>
          <w:bCs/>
          <w:sz w:val="30"/>
          <w:szCs w:val="30"/>
        </w:rPr>
        <w:tab/>
      </w:r>
      <w:r w:rsidR="00FD66D3" w:rsidRPr="00083C55">
        <w:rPr>
          <w:rFonts w:hint="cs"/>
          <w:b/>
          <w:bCs/>
          <w:sz w:val="30"/>
          <w:szCs w:val="30"/>
        </w:rPr>
        <w:sym w:font="Wingdings" w:char="F0AA"/>
      </w:r>
      <w:r w:rsidR="00FD66D3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ประเด็นยุทธศาสตร์ที่ </w:t>
      </w:r>
      <w:r w:rsidR="00083C55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</w:t>
      </w:r>
    </w:p>
    <w:p w:rsidR="006A2865" w:rsidRPr="00083C55" w:rsidRDefault="006A2865" w:rsidP="006A2865">
      <w:pPr>
        <w:tabs>
          <w:tab w:val="left" w:pos="450"/>
        </w:tabs>
        <w:rPr>
          <w:rFonts w:ascii="TH SarabunPSK" w:hAnsi="TH SarabunPSK" w:cs="TH SarabunPSK"/>
          <w:spacing w:val="-8"/>
          <w:sz w:val="30"/>
          <w:szCs w:val="30"/>
        </w:rPr>
      </w:pPr>
      <w:r w:rsidRPr="00083C55">
        <w:rPr>
          <w:rFonts w:ascii="TH SarabunPSK" w:hAnsi="TH SarabunPSK" w:cs="TH SarabunPSK"/>
          <w:spacing w:val="-8"/>
        </w:rPr>
        <w:tab/>
      </w:r>
      <w:r w:rsidR="00FD66D3" w:rsidRPr="00083C55">
        <w:rPr>
          <w:rFonts w:ascii="TH SarabunPSK" w:hAnsi="TH SarabunPSK" w:cs="TH SarabunPSK" w:hint="cs"/>
          <w:b/>
          <w:bCs/>
          <w:sz w:val="30"/>
          <w:szCs w:val="30"/>
        </w:rPr>
        <w:sym w:font="Wingdings" w:char="F0AA"/>
      </w:r>
      <w:r w:rsidR="00FD66D3" w:rsidRPr="00083C55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FD66D3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เป้าประสงค์เชิงยุทธศาสตร์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083C55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</w:t>
      </w:r>
    </w:p>
    <w:p w:rsidR="00083C55" w:rsidRPr="00083C55" w:rsidRDefault="006A2865" w:rsidP="006A2865">
      <w:pPr>
        <w:tabs>
          <w:tab w:val="left" w:pos="450"/>
        </w:tabs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/>
          <w:spacing w:val="-8"/>
          <w:sz w:val="30"/>
          <w:szCs w:val="30"/>
        </w:rPr>
        <w:tab/>
      </w:r>
      <w:r w:rsidR="00FD66D3" w:rsidRPr="00083C55">
        <w:rPr>
          <w:rFonts w:hint="cs"/>
          <w:b/>
          <w:bCs/>
        </w:rPr>
        <w:sym w:font="Wingdings" w:char="F0AA"/>
      </w:r>
      <w:r w:rsidR="00FD66D3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ตัวชี้วัด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เป้าประสงค์ที่ </w:t>
      </w: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2 </w:t>
      </w:r>
      <w:r w:rsidR="00083C55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</w:t>
      </w:r>
    </w:p>
    <w:p w:rsidR="006A2865" w:rsidRPr="00083C55" w:rsidRDefault="006A2865" w:rsidP="006A2865">
      <w:pPr>
        <w:tabs>
          <w:tab w:val="left" w:pos="450"/>
        </w:tabs>
        <w:rPr>
          <w:rFonts w:ascii="TH SarabunPSK" w:hAnsi="TH SarabunPSK" w:cs="TH SarabunPSK"/>
          <w:b/>
          <w:bCs/>
          <w:spacing w:val="-8"/>
          <w:sz w:val="30"/>
          <w:szCs w:val="30"/>
          <w:cs/>
        </w:rPr>
      </w:pPr>
      <w:r w:rsidRPr="00083C55">
        <w:rPr>
          <w:rFonts w:ascii="TH SarabunPSK" w:hAnsi="TH SarabunPSK" w:cs="TH SarabunPSK"/>
          <w:spacing w:val="-8"/>
          <w:sz w:val="30"/>
          <w:szCs w:val="30"/>
        </w:rPr>
        <w:tab/>
      </w:r>
      <w:r w:rsidR="00FD66D3" w:rsidRPr="00083C55">
        <w:rPr>
          <w:rFonts w:hint="cs"/>
        </w:rPr>
        <w:sym w:font="Wingdings" w:char="F0AA"/>
      </w:r>
      <w:r w:rsidR="00FD66D3" w:rsidRPr="00083C55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</w:t>
      </w:r>
      <w:r w:rsidR="00FD66D3" w:rsidRPr="00083C55">
        <w:rPr>
          <w:rFonts w:ascii="TH SarabunPSK" w:hAnsi="TH SarabunPSK" w:cs="TH SarabunPSK" w:hint="cs"/>
          <w:b/>
          <w:bCs/>
          <w:spacing w:val="-8"/>
          <w:sz w:val="30"/>
          <w:szCs w:val="30"/>
          <w:cs/>
        </w:rPr>
        <w:t>ค่าเป้าหมาย</w:t>
      </w:r>
      <w:r w:rsidRPr="00083C55">
        <w:rPr>
          <w:rFonts w:ascii="TH SarabunPSK" w:hAnsi="TH SarabunPSK" w:cs="TH SarabunPSK"/>
          <w:b/>
          <w:bCs/>
          <w:spacing w:val="-8"/>
          <w:sz w:val="30"/>
          <w:szCs w:val="30"/>
        </w:rPr>
        <w:t xml:space="preserve"> </w:t>
      </w:r>
      <w:r w:rsidR="00083C55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</w:t>
      </w:r>
    </w:p>
    <w:p w:rsidR="006A2865" w:rsidRPr="00083C55" w:rsidRDefault="006A2865" w:rsidP="006A2865">
      <w:pPr>
        <w:tabs>
          <w:tab w:val="left" w:pos="450"/>
        </w:tabs>
        <w:jc w:val="thaiDistribute"/>
        <w:rPr>
          <w:rFonts w:ascii="TH SarabunPSK" w:hAnsi="TH SarabunPSK" w:cs="TH SarabunPSK"/>
          <w:spacing w:val="-8"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pacing w:val="-8"/>
          <w:sz w:val="30"/>
          <w:szCs w:val="30"/>
          <w:cs/>
        </w:rPr>
        <w:tab/>
      </w:r>
      <w:r w:rsidR="00FD66D3" w:rsidRPr="00083C55">
        <w:rPr>
          <w:rFonts w:ascii="TH SarabunPSK" w:hAnsi="TH SarabunPSK" w:cs="TH SarabunPSK" w:hint="cs"/>
          <w:b/>
          <w:bCs/>
          <w:sz w:val="30"/>
          <w:szCs w:val="30"/>
        </w:rPr>
        <w:sym w:font="Wingdings" w:char="F0AA"/>
      </w:r>
      <w:r w:rsidR="00FD66D3" w:rsidRPr="00083C55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</w:t>
      </w:r>
      <w:r w:rsidR="005B6DCC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กลยุทธ์ที่</w:t>
      </w:r>
      <w:r w:rsidR="005B6DCC" w:rsidRPr="00083C55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</w:t>
      </w:r>
      <w:r w:rsidR="00083C55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</w:t>
      </w:r>
    </w:p>
    <w:p w:rsidR="00972C44" w:rsidRPr="00083C55" w:rsidRDefault="00972C44" w:rsidP="006A2865">
      <w:pPr>
        <w:tabs>
          <w:tab w:val="left" w:pos="450"/>
        </w:tabs>
        <w:jc w:val="thaiDistribute"/>
        <w:rPr>
          <w:rFonts w:ascii="TH SarabunPSK" w:hAnsi="TH SarabunPSK" w:cs="TH SarabunPSK"/>
          <w:spacing w:val="-8"/>
          <w:sz w:val="30"/>
          <w:szCs w:val="30"/>
          <w:cs/>
        </w:rPr>
      </w:pPr>
    </w:p>
    <w:p w:rsidR="00FD66D3" w:rsidRPr="00083C55" w:rsidRDefault="00F61C53" w:rsidP="00FD66D3">
      <w:pPr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3. สถานภาพของโครงการ 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083C55">
        <w:rPr>
          <w:rFonts w:ascii="TH SarabunPSK" w:hAnsi="TH SarabunPSK" w:cs="TH SarabunPSK"/>
          <w:sz w:val="30"/>
          <w:szCs w:val="30"/>
        </w:rPr>
        <w:t xml:space="preserve"> </w:t>
      </w:r>
      <w:r w:rsidR="00327136" w:rsidRPr="00083C55">
        <w:rPr>
          <w:rFonts w:ascii="TH SarabunPSK" w:hAnsi="TH SarabunPSK" w:cs="TH SarabunPSK"/>
          <w:sz w:val="30"/>
          <w:szCs w:val="30"/>
        </w:rPr>
        <w:sym w:font="Wingdings" w:char="F0A8"/>
      </w:r>
      <w:r w:rsidR="00327136" w:rsidRPr="00083C5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  โครงการต่อเนื่อง</w:t>
      </w:r>
      <w:r w:rsidRPr="00083C55">
        <w:rPr>
          <w:rFonts w:ascii="TH SarabunPSK" w:hAnsi="TH SarabunPSK" w:cs="TH SarabunPSK"/>
          <w:sz w:val="30"/>
          <w:szCs w:val="30"/>
        </w:rPr>
        <w:t xml:space="preserve">     </w:t>
      </w:r>
      <w:r w:rsidRPr="00083C55">
        <w:rPr>
          <w:rFonts w:ascii="TH SarabunPSK" w:hAnsi="TH SarabunPSK" w:cs="TH SarabunPSK"/>
          <w:sz w:val="30"/>
          <w:szCs w:val="30"/>
        </w:rPr>
        <w:sym w:font="Wingdings" w:char="F0A8"/>
      </w: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  โครงการใหม่ </w:t>
      </w:r>
    </w:p>
    <w:p w:rsidR="00972C44" w:rsidRPr="00083C55" w:rsidRDefault="00972C44" w:rsidP="00FD66D3">
      <w:pPr>
        <w:rPr>
          <w:rFonts w:ascii="TH SarabunPSK" w:hAnsi="TH SarabunPSK" w:cs="TH SarabunPSK"/>
          <w:b/>
          <w:bCs/>
          <w:sz w:val="30"/>
          <w:szCs w:val="30"/>
          <w:cs/>
        </w:rPr>
      </w:pPr>
    </w:p>
    <w:p w:rsidR="009B2178" w:rsidRPr="00083C55" w:rsidRDefault="00F61C53" w:rsidP="009B2178">
      <w:pPr>
        <w:tabs>
          <w:tab w:val="left" w:pos="2160"/>
        </w:tabs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4. หน่วยงานรับผิดชอบ </w:t>
      </w:r>
      <w:r w:rsidRPr="00083C55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9B2178" w:rsidRPr="00083C55">
        <w:rPr>
          <w:rFonts w:ascii="TH SarabunPSK" w:hAnsi="TH SarabunPSK" w:cs="TH SarabunPSK"/>
          <w:sz w:val="30"/>
          <w:szCs w:val="30"/>
          <w:cs/>
        </w:rPr>
        <w:tab/>
      </w:r>
      <w:r w:rsidR="00327136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</w:t>
      </w:r>
    </w:p>
    <w:p w:rsidR="00972C44" w:rsidRPr="00083C55" w:rsidRDefault="00972C44" w:rsidP="009B2178">
      <w:pPr>
        <w:tabs>
          <w:tab w:val="left" w:pos="2160"/>
        </w:tabs>
        <w:rPr>
          <w:rFonts w:ascii="TH SarabunPSK" w:hAnsi="TH SarabunPSK" w:cs="TH SarabunPSK"/>
          <w:sz w:val="30"/>
          <w:szCs w:val="30"/>
        </w:rPr>
      </w:pPr>
    </w:p>
    <w:p w:rsidR="00FD66D3" w:rsidRPr="00083C55" w:rsidRDefault="001F71E5" w:rsidP="00FD66D3">
      <w:pPr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z w:val="30"/>
          <w:szCs w:val="30"/>
        </w:rPr>
        <w:t xml:space="preserve">5. 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ำคัญ/หลักการและเหตุผล</w:t>
      </w:r>
    </w:p>
    <w:p w:rsidR="001F71E5" w:rsidRPr="00083C55" w:rsidRDefault="001F71E5" w:rsidP="0018753A">
      <w:pPr>
        <w:jc w:val="thaiDistribute"/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083C55">
        <w:rPr>
          <w:rFonts w:ascii="TH SarabunPSK" w:hAnsi="TH SarabunPSK" w:cs="TH SarabunPSK" w:hint="cs"/>
          <w:sz w:val="30"/>
          <w:szCs w:val="30"/>
          <w:cs/>
        </w:rPr>
        <w:tab/>
      </w:r>
      <w:r w:rsidR="00327136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</w:t>
      </w:r>
      <w:r w:rsidR="00327136"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..</w:t>
      </w:r>
    </w:p>
    <w:p w:rsidR="00327136" w:rsidRPr="00083C55" w:rsidRDefault="00327136" w:rsidP="0018753A">
      <w:pPr>
        <w:jc w:val="thaiDistribute"/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……………………………………………………………………………………..</w:t>
      </w:r>
    </w:p>
    <w:p w:rsidR="00327136" w:rsidRPr="00083C55" w:rsidRDefault="00327136" w:rsidP="00327136">
      <w:pPr>
        <w:jc w:val="thaiDistribute"/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……………………………………………………………………………………..</w:t>
      </w:r>
    </w:p>
    <w:p w:rsidR="009B2178" w:rsidRPr="00083C55" w:rsidRDefault="009B2178" w:rsidP="00FD66D3">
      <w:pPr>
        <w:rPr>
          <w:rFonts w:ascii="TH SarabunPSK" w:hAnsi="TH SarabunPSK" w:cs="TH SarabunPSK"/>
          <w:b/>
          <w:bCs/>
          <w:sz w:val="30"/>
          <w:szCs w:val="30"/>
        </w:rPr>
      </w:pPr>
    </w:p>
    <w:p w:rsidR="001F71E5" w:rsidRPr="00083C55" w:rsidRDefault="001F71E5" w:rsidP="00FD66D3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6. วัตถุประสงค์ของโครงการ</w:t>
      </w:r>
    </w:p>
    <w:p w:rsidR="00327136" w:rsidRPr="00083C55" w:rsidRDefault="00327136" w:rsidP="00327136">
      <w:pPr>
        <w:jc w:val="thaiDistribute"/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 w:hint="cs"/>
          <w:sz w:val="30"/>
          <w:szCs w:val="30"/>
          <w:cs/>
        </w:rPr>
        <w:tab/>
      </w:r>
      <w:r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………………………………………………………………………..</w:t>
      </w:r>
    </w:p>
    <w:p w:rsidR="00327136" w:rsidRPr="00083C55" w:rsidRDefault="00327136" w:rsidP="00327136">
      <w:pPr>
        <w:jc w:val="thaiDistribute"/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……………………………………………………………………………………..</w:t>
      </w:r>
    </w:p>
    <w:p w:rsidR="009B2178" w:rsidRPr="00083C55" w:rsidRDefault="009B2178" w:rsidP="002B2A9F">
      <w:pPr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</w:p>
    <w:p w:rsidR="00D347E1" w:rsidRPr="00083C55" w:rsidRDefault="00D347E1" w:rsidP="002B2A9F">
      <w:pPr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z w:val="30"/>
          <w:szCs w:val="30"/>
        </w:rPr>
        <w:t xml:space="preserve">7. 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ประโยชน์ที่คาดว่าจะได้รับ</w:t>
      </w:r>
    </w:p>
    <w:p w:rsidR="00327136" w:rsidRPr="00083C55" w:rsidRDefault="00327136" w:rsidP="00327136">
      <w:pPr>
        <w:jc w:val="thaiDistribute"/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 w:hint="cs"/>
          <w:sz w:val="30"/>
          <w:szCs w:val="30"/>
          <w:cs/>
        </w:rPr>
        <w:tab/>
      </w:r>
      <w:r w:rsidRPr="00083C55">
        <w:rPr>
          <w:rFonts w:ascii="TH SarabunPSK" w:hAnsi="TH SarabunPSK" w:cs="TH SarabunPSK"/>
          <w:sz w:val="30"/>
          <w:szCs w:val="30"/>
        </w:rPr>
        <w:t>…………………………………………………………………………………………………………………………………………………………………..</w:t>
      </w:r>
    </w:p>
    <w:p w:rsidR="00327136" w:rsidRPr="00083C55" w:rsidRDefault="00327136" w:rsidP="00FD66D3">
      <w:pPr>
        <w:rPr>
          <w:rFonts w:ascii="TH SarabunPSK" w:hAnsi="TH SarabunPSK" w:cs="TH SarabunPSK"/>
          <w:b/>
          <w:bCs/>
          <w:sz w:val="30"/>
          <w:szCs w:val="30"/>
        </w:rPr>
      </w:pPr>
    </w:p>
    <w:p w:rsidR="00FD66D3" w:rsidRPr="00083C55" w:rsidRDefault="00D347E1" w:rsidP="00FD66D3">
      <w:pPr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z w:val="30"/>
          <w:szCs w:val="30"/>
        </w:rPr>
        <w:t>8</w:t>
      </w:r>
      <w:r w:rsidR="002B2A9F" w:rsidRPr="00083C55">
        <w:rPr>
          <w:rFonts w:ascii="TH SarabunPSK" w:hAnsi="TH SarabunPSK" w:cs="TH SarabunPSK"/>
          <w:b/>
          <w:bCs/>
          <w:sz w:val="30"/>
          <w:szCs w:val="30"/>
        </w:rPr>
        <w:t xml:space="preserve">. </w:t>
      </w:r>
      <w:r w:rsidR="002B2A9F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ตัวชี้วัดความสำเร็จของโครงการ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803"/>
        <w:gridCol w:w="4804"/>
      </w:tblGrid>
      <w:tr w:rsidR="00083C55" w:rsidRPr="00083C55" w:rsidTr="002B2A9F">
        <w:tc>
          <w:tcPr>
            <w:tcW w:w="4803" w:type="dxa"/>
          </w:tcPr>
          <w:p w:rsidR="002B2A9F" w:rsidRPr="00083C55" w:rsidRDefault="002B2A9F" w:rsidP="002B2A9F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ตัวชี้วัดความสำเร็จ</w:t>
            </w:r>
          </w:p>
        </w:tc>
        <w:tc>
          <w:tcPr>
            <w:tcW w:w="4804" w:type="dxa"/>
          </w:tcPr>
          <w:p w:rsidR="002B2A9F" w:rsidRPr="00083C55" w:rsidRDefault="002B2A9F" w:rsidP="002B2A9F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ค่าเป้าหมาย</w:t>
            </w:r>
          </w:p>
        </w:tc>
      </w:tr>
      <w:tr w:rsidR="00083C55" w:rsidRPr="00083C55" w:rsidTr="002B2A9F">
        <w:tc>
          <w:tcPr>
            <w:tcW w:w="4803" w:type="dxa"/>
          </w:tcPr>
          <w:p w:rsidR="002B2A9F" w:rsidRPr="00083C55" w:rsidRDefault="002B2A9F" w:rsidP="003D1F54">
            <w:pPr>
              <w:tabs>
                <w:tab w:val="left" w:pos="450"/>
              </w:tabs>
              <w:rPr>
                <w:rFonts w:ascii="TH SarabunPSK" w:hAnsi="TH SarabunPSK" w:cs="TH SarabunPSK"/>
                <w:spacing w:val="-8"/>
                <w:sz w:val="30"/>
                <w:szCs w:val="30"/>
              </w:rPr>
            </w:pPr>
          </w:p>
          <w:p w:rsidR="00083C55" w:rsidRPr="00083C55" w:rsidRDefault="00083C55" w:rsidP="003D1F54">
            <w:pPr>
              <w:tabs>
                <w:tab w:val="left" w:pos="450"/>
              </w:tabs>
              <w:rPr>
                <w:rFonts w:ascii="TH SarabunPSK" w:hAnsi="TH SarabunPSK" w:cs="TH SarabunPSK" w:hint="cs"/>
                <w:spacing w:val="-8"/>
                <w:sz w:val="30"/>
                <w:szCs w:val="30"/>
              </w:rPr>
            </w:pPr>
          </w:p>
        </w:tc>
        <w:tc>
          <w:tcPr>
            <w:tcW w:w="4804" w:type="dxa"/>
          </w:tcPr>
          <w:p w:rsidR="002B2A9F" w:rsidRPr="00083C55" w:rsidRDefault="002B2A9F" w:rsidP="00FD66D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:rsidR="00BB31DB" w:rsidRPr="00083C55" w:rsidRDefault="00BB31DB" w:rsidP="00FD66D3">
      <w:pPr>
        <w:rPr>
          <w:rFonts w:ascii="TH SarabunPSK" w:hAnsi="TH SarabunPSK" w:cs="TH SarabunPSK"/>
          <w:b/>
          <w:bCs/>
          <w:sz w:val="30"/>
          <w:szCs w:val="30"/>
        </w:rPr>
      </w:pPr>
    </w:p>
    <w:p w:rsidR="002B2A9F" w:rsidRPr="00083C55" w:rsidRDefault="00D347E1" w:rsidP="00FD66D3">
      <w:pPr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z w:val="30"/>
          <w:szCs w:val="30"/>
        </w:rPr>
        <w:lastRenderedPageBreak/>
        <w:t xml:space="preserve">9. 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แผนกิจกรรมดำเนินงาน</w:t>
      </w:r>
    </w:p>
    <w:tbl>
      <w:tblPr>
        <w:tblStyle w:val="aa"/>
        <w:tblW w:w="9895" w:type="dxa"/>
        <w:tblLook w:val="04A0" w:firstRow="1" w:lastRow="0" w:firstColumn="1" w:lastColumn="0" w:noHBand="0" w:noVBand="1"/>
      </w:tblPr>
      <w:tblGrid>
        <w:gridCol w:w="4225"/>
        <w:gridCol w:w="1404"/>
        <w:gridCol w:w="1440"/>
        <w:gridCol w:w="1440"/>
        <w:gridCol w:w="1386"/>
      </w:tblGrid>
      <w:tr w:rsidR="00083C55" w:rsidRPr="00083C55" w:rsidTr="00A17BC0">
        <w:trPr>
          <w:tblHeader/>
        </w:trPr>
        <w:tc>
          <w:tcPr>
            <w:tcW w:w="4225" w:type="dxa"/>
            <w:vMerge w:val="restart"/>
          </w:tcPr>
          <w:p w:rsidR="00D347E1" w:rsidRPr="00083C55" w:rsidRDefault="00D347E1" w:rsidP="00D347E1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กิจกรรมหลัก/กิจกรรมย่อย/ผู้รับผิดชอบ</w:t>
            </w:r>
          </w:p>
        </w:tc>
        <w:tc>
          <w:tcPr>
            <w:tcW w:w="5670" w:type="dxa"/>
            <w:gridSpan w:val="4"/>
          </w:tcPr>
          <w:p w:rsidR="00D347E1" w:rsidRPr="00083C55" w:rsidRDefault="00D347E1" w:rsidP="00A17BC0">
            <w:pPr>
              <w:jc w:val="center"/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</w:pPr>
            <w:r w:rsidRPr="00083C5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ช่วงเวลาดำเนินงาน</w:t>
            </w:r>
          </w:p>
        </w:tc>
      </w:tr>
      <w:tr w:rsidR="00083C55" w:rsidRPr="00083C55" w:rsidTr="00A17BC0">
        <w:trPr>
          <w:tblHeader/>
        </w:trPr>
        <w:tc>
          <w:tcPr>
            <w:tcW w:w="4225" w:type="dxa"/>
            <w:vMerge/>
          </w:tcPr>
          <w:p w:rsidR="00D347E1" w:rsidRPr="00083C55" w:rsidRDefault="00D347E1" w:rsidP="00FD66D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1404" w:type="dxa"/>
          </w:tcPr>
          <w:p w:rsidR="00D347E1" w:rsidRPr="00083C55" w:rsidRDefault="00D347E1" w:rsidP="00D347E1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ไตรมาส 1</w:t>
            </w:r>
          </w:p>
          <w:p w:rsidR="00A17BC0" w:rsidRPr="00083C55" w:rsidRDefault="00A17BC0" w:rsidP="00A17BC0">
            <w:pPr>
              <w:jc w:val="center"/>
              <w:rPr>
                <w:rFonts w:ascii="TH SarabunPSK" w:hAnsi="TH SarabunPSK" w:cs="TH SarabunPSK" w:hint="cs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ต.ค.60-ธ.ค.60</w:t>
            </w:r>
          </w:p>
        </w:tc>
        <w:tc>
          <w:tcPr>
            <w:tcW w:w="1440" w:type="dxa"/>
          </w:tcPr>
          <w:p w:rsidR="00D347E1" w:rsidRPr="00083C55" w:rsidRDefault="00D347E1" w:rsidP="00D347E1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ไตรมาส 2</w:t>
            </w:r>
          </w:p>
          <w:p w:rsidR="00A17BC0" w:rsidRPr="00083C55" w:rsidRDefault="00A17BC0" w:rsidP="00A17BC0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ม.ค.61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-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มี.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ค.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61</w:t>
            </w:r>
          </w:p>
        </w:tc>
        <w:tc>
          <w:tcPr>
            <w:tcW w:w="1440" w:type="dxa"/>
          </w:tcPr>
          <w:p w:rsidR="00D347E1" w:rsidRPr="00083C55" w:rsidRDefault="00D347E1" w:rsidP="00D347E1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ไตรมาส 3</w:t>
            </w:r>
          </w:p>
          <w:p w:rsidR="00A17BC0" w:rsidRPr="00083C55" w:rsidRDefault="00A17BC0" w:rsidP="00A17BC0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เม.ย.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61-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มิ.ย.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61</w:t>
            </w:r>
          </w:p>
        </w:tc>
        <w:tc>
          <w:tcPr>
            <w:tcW w:w="1386" w:type="dxa"/>
          </w:tcPr>
          <w:p w:rsidR="00D347E1" w:rsidRPr="00083C55" w:rsidRDefault="00D347E1" w:rsidP="00D347E1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ไตรมาส 4</w:t>
            </w:r>
          </w:p>
          <w:p w:rsidR="00A17BC0" w:rsidRPr="00083C55" w:rsidRDefault="00A17BC0" w:rsidP="00A17BC0">
            <w:pPr>
              <w:jc w:val="center"/>
              <w:rPr>
                <w:rFonts w:ascii="TH SarabunPSK" w:hAnsi="TH SarabunPSK" w:cs="TH SarabunPSK" w:hint="cs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ก.ค.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61-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ก.ย.</w:t>
            </w: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61</w:t>
            </w:r>
          </w:p>
        </w:tc>
      </w:tr>
      <w:tr w:rsidR="00083C55" w:rsidRPr="00083C55" w:rsidTr="00A17BC0">
        <w:tc>
          <w:tcPr>
            <w:tcW w:w="4225" w:type="dxa"/>
          </w:tcPr>
          <w:p w:rsidR="0064721D" w:rsidRPr="00083C55" w:rsidRDefault="00327136" w:rsidP="0064721D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กิจกรรมหลัก/ย่อย</w:t>
            </w:r>
          </w:p>
          <w:p w:rsidR="00293E71" w:rsidRPr="00083C55" w:rsidRDefault="00293E71" w:rsidP="0064721D">
            <w:pPr>
              <w:rPr>
                <w:rFonts w:ascii="TH SarabunPSK" w:hAnsi="TH SarabunPSK" w:cs="TH SarabunPSK" w:hint="cs"/>
                <w:sz w:val="30"/>
                <w:szCs w:val="30"/>
              </w:rPr>
            </w:pPr>
            <w:r w:rsidRPr="00083C55">
              <w:rPr>
                <w:rFonts w:ascii="TH SarabunPSK" w:hAnsi="TH SarabunPSK" w:cs="TH SarabunPSK"/>
                <w:sz w:val="30"/>
                <w:szCs w:val="30"/>
              </w:rPr>
              <w:t>…………………………………………………………………..</w:t>
            </w:r>
          </w:p>
          <w:p w:rsidR="00327136" w:rsidRPr="00083C55" w:rsidRDefault="00327136" w:rsidP="0064721D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83C55">
              <w:rPr>
                <w:rFonts w:ascii="TH SarabunPSK" w:hAnsi="TH SarabunPSK" w:cs="TH SarabunPSK" w:hint="cs"/>
                <w:sz w:val="30"/>
                <w:szCs w:val="30"/>
                <w:cs/>
              </w:rPr>
              <w:t>ผู้รับผิดชอบ</w:t>
            </w:r>
          </w:p>
          <w:p w:rsidR="00293E71" w:rsidRPr="00083C55" w:rsidRDefault="00293E71" w:rsidP="0064721D">
            <w:pPr>
              <w:rPr>
                <w:rFonts w:ascii="TH SarabunPSK" w:hAnsi="TH SarabunPSK" w:cs="TH SarabunPSK" w:hint="cs"/>
                <w:sz w:val="30"/>
                <w:szCs w:val="30"/>
                <w:cs/>
              </w:rPr>
            </w:pPr>
            <w:r w:rsidRPr="00083C55">
              <w:rPr>
                <w:rFonts w:ascii="TH SarabunPSK" w:hAnsi="TH SarabunPSK" w:cs="TH SarabunPSK"/>
                <w:sz w:val="30"/>
                <w:szCs w:val="30"/>
              </w:rPr>
              <w:t>…………………………………………………………………..</w:t>
            </w:r>
          </w:p>
        </w:tc>
        <w:tc>
          <w:tcPr>
            <w:tcW w:w="1404" w:type="dxa"/>
            <w:shd w:val="clear" w:color="auto" w:fill="auto"/>
          </w:tcPr>
          <w:p w:rsidR="001D69F8" w:rsidRPr="00083C55" w:rsidRDefault="001D69F8" w:rsidP="001D69F8">
            <w:pPr>
              <w:tabs>
                <w:tab w:val="left" w:pos="720"/>
              </w:tabs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1440" w:type="dxa"/>
            <w:shd w:val="clear" w:color="auto" w:fill="auto"/>
          </w:tcPr>
          <w:p w:rsidR="001D69F8" w:rsidRPr="00083C55" w:rsidRDefault="001D69F8" w:rsidP="00FD66D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1440" w:type="dxa"/>
            <w:shd w:val="clear" w:color="auto" w:fill="auto"/>
          </w:tcPr>
          <w:p w:rsidR="001D69F8" w:rsidRPr="00083C55" w:rsidRDefault="001D69F8" w:rsidP="00FD66D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1386" w:type="dxa"/>
            <w:shd w:val="clear" w:color="auto" w:fill="auto"/>
          </w:tcPr>
          <w:p w:rsidR="001D69F8" w:rsidRPr="00083C55" w:rsidRDefault="001D69F8" w:rsidP="00FD66D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:rsidR="00D347E1" w:rsidRPr="00083C55" w:rsidRDefault="00D347E1" w:rsidP="00FD66D3">
      <w:pPr>
        <w:rPr>
          <w:rFonts w:ascii="TH SarabunPSK" w:hAnsi="TH SarabunPSK" w:cs="TH SarabunPSK"/>
          <w:b/>
          <w:bCs/>
          <w:sz w:val="30"/>
          <w:szCs w:val="30"/>
        </w:rPr>
      </w:pPr>
    </w:p>
    <w:p w:rsidR="00FD66D3" w:rsidRPr="00083C55" w:rsidRDefault="004701FF" w:rsidP="00FD66D3">
      <w:pPr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10. งบประมาณรวม </w:t>
      </w:r>
    </w:p>
    <w:p w:rsidR="004C39E0" w:rsidRPr="00083C55" w:rsidRDefault="004C39E0" w:rsidP="004C39E0">
      <w:pPr>
        <w:tabs>
          <w:tab w:val="left" w:pos="360"/>
        </w:tabs>
        <w:rPr>
          <w:rFonts w:ascii="TH SarabunPSK" w:hAnsi="TH SarabunPSK" w:cs="TH SarabunPSK"/>
          <w:sz w:val="30"/>
          <w:szCs w:val="30"/>
          <w:cs/>
        </w:rPr>
      </w:pPr>
      <w:r w:rsidRPr="00083C55">
        <w:rPr>
          <w:rFonts w:ascii="TH SarabunPSK" w:hAnsi="TH SarabunPSK" w:cs="TH SarabunPSK"/>
          <w:sz w:val="30"/>
          <w:szCs w:val="30"/>
        </w:rPr>
        <w:tab/>
        <w:t>1</w:t>
      </w: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) </w:t>
      </w:r>
      <w:r w:rsidR="00083C55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</w:t>
      </w:r>
      <w:r w:rsidR="00083C55">
        <w:rPr>
          <w:rFonts w:ascii="TH SarabunPSK" w:hAnsi="TH SarabunPSK" w:cs="TH SarabunPSK"/>
          <w:sz w:val="30"/>
          <w:szCs w:val="30"/>
          <w:cs/>
        </w:rPr>
        <w:tab/>
      </w:r>
      <w:r w:rsidRPr="00083C55">
        <w:rPr>
          <w:rFonts w:ascii="TH SarabunPSK" w:hAnsi="TH SarabunPSK" w:cs="TH SarabunPSK" w:hint="cs"/>
          <w:sz w:val="30"/>
          <w:szCs w:val="30"/>
          <w:cs/>
        </w:rPr>
        <w:tab/>
      </w:r>
      <w:r w:rsidRPr="00083C55">
        <w:rPr>
          <w:rFonts w:ascii="TH SarabunPSK" w:hAnsi="TH SarabunPSK" w:cs="TH SarabunPSK" w:hint="cs"/>
          <w:sz w:val="30"/>
          <w:szCs w:val="30"/>
          <w:cs/>
        </w:rPr>
        <w:tab/>
      </w:r>
      <w:r w:rsidR="00A17BC0" w:rsidRPr="00083C55">
        <w:rPr>
          <w:rFonts w:ascii="TH SarabunPSK" w:hAnsi="TH SarabunPSK" w:cs="TH SarabunPSK" w:hint="cs"/>
          <w:sz w:val="30"/>
          <w:szCs w:val="30"/>
          <w:cs/>
        </w:rPr>
        <w:t>....................</w:t>
      </w:r>
      <w:r w:rsidR="0036287D" w:rsidRPr="00083C55">
        <w:rPr>
          <w:rFonts w:ascii="TH SarabunPSK" w:hAnsi="TH SarabunPSK" w:cs="TH SarabunPSK" w:hint="cs"/>
          <w:sz w:val="30"/>
          <w:szCs w:val="30"/>
          <w:cs/>
        </w:rPr>
        <w:t xml:space="preserve"> บาท</w:t>
      </w:r>
    </w:p>
    <w:p w:rsidR="004C39E0" w:rsidRPr="00083C55" w:rsidRDefault="004C39E0" w:rsidP="0036287D">
      <w:pPr>
        <w:tabs>
          <w:tab w:val="left" w:pos="360"/>
          <w:tab w:val="left" w:pos="5760"/>
          <w:tab w:val="right" w:pos="6840"/>
        </w:tabs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/>
          <w:sz w:val="30"/>
          <w:szCs w:val="30"/>
          <w:cs/>
        </w:rPr>
        <w:tab/>
      </w: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2) </w:t>
      </w:r>
      <w:r w:rsidR="00083C55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</w:t>
      </w:r>
      <w:r w:rsidR="0036287D" w:rsidRPr="00083C55">
        <w:rPr>
          <w:rFonts w:ascii="TH SarabunPSK" w:hAnsi="TH SarabunPSK" w:cs="TH SarabunPSK"/>
          <w:sz w:val="30"/>
          <w:szCs w:val="30"/>
        </w:rPr>
        <w:tab/>
      </w:r>
      <w:r w:rsidR="0036287D" w:rsidRPr="00083C55">
        <w:rPr>
          <w:rFonts w:ascii="TH SarabunPSK" w:hAnsi="TH SarabunPSK" w:cs="TH SarabunPSK"/>
          <w:sz w:val="30"/>
          <w:szCs w:val="30"/>
        </w:rPr>
        <w:tab/>
      </w:r>
      <w:r w:rsidR="00A17BC0" w:rsidRPr="00083C55">
        <w:rPr>
          <w:rFonts w:ascii="TH SarabunPSK" w:hAnsi="TH SarabunPSK" w:cs="TH SarabunPSK" w:hint="cs"/>
          <w:sz w:val="30"/>
          <w:szCs w:val="30"/>
          <w:cs/>
        </w:rPr>
        <w:t>.................... บาท</w:t>
      </w:r>
      <w:r w:rsidR="0036287D" w:rsidRPr="00083C55">
        <w:rPr>
          <w:rFonts w:ascii="TH SarabunPSK" w:hAnsi="TH SarabunPSK" w:cs="TH SarabunPSK"/>
          <w:sz w:val="30"/>
          <w:szCs w:val="30"/>
        </w:rPr>
        <w:t xml:space="preserve"> </w:t>
      </w:r>
    </w:p>
    <w:p w:rsidR="0036287D" w:rsidRPr="00083C55" w:rsidRDefault="0036287D" w:rsidP="0036287D">
      <w:pPr>
        <w:tabs>
          <w:tab w:val="left" w:pos="360"/>
          <w:tab w:val="left" w:pos="5760"/>
          <w:tab w:val="right" w:pos="6840"/>
        </w:tabs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/>
          <w:sz w:val="30"/>
          <w:szCs w:val="30"/>
          <w:cs/>
        </w:rPr>
        <w:tab/>
      </w:r>
      <w:r w:rsidRPr="00083C55">
        <w:rPr>
          <w:rFonts w:ascii="TH SarabunPSK" w:hAnsi="TH SarabunPSK" w:cs="TH SarabunPSK" w:hint="cs"/>
          <w:sz w:val="30"/>
          <w:szCs w:val="30"/>
          <w:cs/>
        </w:rPr>
        <w:t xml:space="preserve">3) </w:t>
      </w:r>
      <w:r w:rsidR="00083C55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</w:t>
      </w:r>
      <w:bookmarkStart w:id="0" w:name="_GoBack"/>
      <w:bookmarkEnd w:id="0"/>
      <w:r w:rsidRPr="00083C55">
        <w:rPr>
          <w:rFonts w:ascii="TH SarabunPSK" w:hAnsi="TH SarabunPSK" w:cs="TH SarabunPSK"/>
          <w:sz w:val="30"/>
          <w:szCs w:val="30"/>
        </w:rPr>
        <w:tab/>
      </w:r>
      <w:r w:rsidRPr="00083C55">
        <w:rPr>
          <w:rFonts w:ascii="TH SarabunPSK" w:hAnsi="TH SarabunPSK" w:cs="TH SarabunPSK"/>
          <w:sz w:val="30"/>
          <w:szCs w:val="30"/>
        </w:rPr>
        <w:tab/>
      </w:r>
      <w:r w:rsidR="00A17BC0" w:rsidRPr="00083C55">
        <w:rPr>
          <w:rFonts w:ascii="TH SarabunPSK" w:hAnsi="TH SarabunPSK" w:cs="TH SarabunPSK" w:hint="cs"/>
          <w:sz w:val="30"/>
          <w:szCs w:val="30"/>
          <w:cs/>
        </w:rPr>
        <w:t>.................... บาท</w:t>
      </w:r>
      <w:r w:rsidRPr="00083C55">
        <w:rPr>
          <w:rFonts w:ascii="TH SarabunPSK" w:hAnsi="TH SarabunPSK" w:cs="TH SarabunPSK"/>
          <w:sz w:val="30"/>
          <w:szCs w:val="30"/>
        </w:rPr>
        <w:tab/>
        <w:t xml:space="preserve"> </w:t>
      </w:r>
    </w:p>
    <w:p w:rsidR="0036287D" w:rsidRPr="00083C55" w:rsidRDefault="0036287D" w:rsidP="0036287D">
      <w:pPr>
        <w:tabs>
          <w:tab w:val="left" w:pos="360"/>
          <w:tab w:val="left" w:pos="5760"/>
          <w:tab w:val="right" w:pos="684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Pr="00083C55">
        <w:rPr>
          <w:rFonts w:ascii="TH SarabunPSK" w:hAnsi="TH SarabunPSK" w:cs="TH SarabunPSK"/>
          <w:b/>
          <w:bCs/>
          <w:sz w:val="30"/>
          <w:szCs w:val="30"/>
        </w:rPr>
        <w:tab/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รวมงบประมาณ</w:t>
      </w:r>
      <w:r w:rsidRPr="00083C5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83C55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A17BC0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.................... บาท</w:t>
      </w:r>
    </w:p>
    <w:p w:rsidR="0036287D" w:rsidRPr="00083C55" w:rsidRDefault="0036287D" w:rsidP="0036287D">
      <w:pPr>
        <w:tabs>
          <w:tab w:val="left" w:pos="360"/>
          <w:tab w:val="left" w:pos="5760"/>
          <w:tab w:val="right" w:pos="684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</w:p>
    <w:p w:rsidR="00143108" w:rsidRPr="00083C55" w:rsidRDefault="00143108" w:rsidP="00FD66D3">
      <w:pPr>
        <w:rPr>
          <w:rFonts w:ascii="TH SarabunPSK" w:hAnsi="TH SarabunPSK" w:cs="TH SarabunPSK"/>
          <w:b/>
          <w:bCs/>
          <w:sz w:val="30"/>
          <w:szCs w:val="30"/>
        </w:rPr>
      </w:pPr>
      <w:r w:rsidRPr="00083C55">
        <w:rPr>
          <w:rFonts w:ascii="TH SarabunPSK" w:hAnsi="TH SarabunPSK" w:cs="TH SarabunPSK"/>
          <w:b/>
          <w:bCs/>
          <w:sz w:val="30"/>
          <w:szCs w:val="30"/>
        </w:rPr>
        <w:t xml:space="preserve">11. </w:t>
      </w: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>ความเสี่ยงของโครงการ และแนวทางลดความเสี่ยง</w:t>
      </w:r>
    </w:p>
    <w:p w:rsidR="00143108" w:rsidRPr="00083C55" w:rsidRDefault="001F43D9" w:rsidP="00FD66D3">
      <w:pPr>
        <w:rPr>
          <w:rFonts w:ascii="TH SarabunPSK" w:hAnsi="TH SarabunPSK" w:cs="TH SarabunPSK"/>
          <w:sz w:val="30"/>
          <w:szCs w:val="30"/>
        </w:rPr>
      </w:pP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</w:t>
      </w:r>
      <w:r w:rsidR="00143108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วามเสี่ยง </w:t>
      </w:r>
      <w:r w:rsidR="00143108" w:rsidRPr="00083C55">
        <w:rPr>
          <w:rFonts w:ascii="TH SarabunPSK" w:hAnsi="TH SarabunPSK" w:cs="TH SarabunPSK"/>
          <w:b/>
          <w:bCs/>
          <w:sz w:val="30"/>
          <w:szCs w:val="30"/>
        </w:rPr>
        <w:t xml:space="preserve">: </w:t>
      </w:r>
      <w:r w:rsidR="00293E71" w:rsidRPr="00083C55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</w:t>
      </w:r>
    </w:p>
    <w:p w:rsidR="00143108" w:rsidRPr="00083C55" w:rsidRDefault="001F43D9" w:rsidP="004C39E0">
      <w:pPr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</w:t>
      </w:r>
      <w:r w:rsidR="00143108" w:rsidRPr="00083C55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แนวทางลดความเสี่ยง </w:t>
      </w:r>
      <w:r w:rsidR="00143108" w:rsidRPr="00083C55">
        <w:rPr>
          <w:rFonts w:ascii="TH SarabunPSK" w:hAnsi="TH SarabunPSK" w:cs="TH SarabunPSK"/>
          <w:b/>
          <w:bCs/>
          <w:sz w:val="30"/>
          <w:szCs w:val="30"/>
        </w:rPr>
        <w:t xml:space="preserve">: </w:t>
      </w:r>
      <w:r w:rsidR="00293E71" w:rsidRPr="00083C55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</w:t>
      </w:r>
    </w:p>
    <w:sectPr w:rsidR="00143108" w:rsidRPr="00083C55" w:rsidSect="00433399">
      <w:pgSz w:w="11906" w:h="16838"/>
      <w:pgMar w:top="1440" w:right="849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6EC3" w:rsidRDefault="00876EC3" w:rsidP="00D90E56">
      <w:r>
        <w:separator/>
      </w:r>
    </w:p>
  </w:endnote>
  <w:endnote w:type="continuationSeparator" w:id="0">
    <w:p w:rsidR="00876EC3" w:rsidRDefault="00876EC3" w:rsidP="00D90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rdia News">
    <w:altName w:val="Cordia New"/>
    <w:charset w:val="00"/>
    <w:family w:val="swiss"/>
    <w:pitch w:val="variable"/>
    <w:sig w:usb0="0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6EC3" w:rsidRDefault="00876EC3" w:rsidP="00D90E56">
      <w:r>
        <w:separator/>
      </w:r>
    </w:p>
  </w:footnote>
  <w:footnote w:type="continuationSeparator" w:id="0">
    <w:p w:rsidR="00876EC3" w:rsidRDefault="00876EC3" w:rsidP="00D90E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32EFC"/>
    <w:multiLevelType w:val="hybridMultilevel"/>
    <w:tmpl w:val="A8D0B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17E72"/>
    <w:multiLevelType w:val="hybridMultilevel"/>
    <w:tmpl w:val="6E88F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7D5E70"/>
    <w:multiLevelType w:val="hybridMultilevel"/>
    <w:tmpl w:val="DD7C7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6A4259"/>
    <w:multiLevelType w:val="hybridMultilevel"/>
    <w:tmpl w:val="F3BE6D2E"/>
    <w:lvl w:ilvl="0" w:tplc="D0865D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AB3B3E"/>
    <w:multiLevelType w:val="hybridMultilevel"/>
    <w:tmpl w:val="FB84C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0F4768"/>
    <w:multiLevelType w:val="hybridMultilevel"/>
    <w:tmpl w:val="780E2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1749F2"/>
    <w:multiLevelType w:val="hybridMultilevel"/>
    <w:tmpl w:val="0900B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754107"/>
    <w:multiLevelType w:val="hybridMultilevel"/>
    <w:tmpl w:val="26AA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D93992"/>
    <w:multiLevelType w:val="hybridMultilevel"/>
    <w:tmpl w:val="008C7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25CFC"/>
    <w:multiLevelType w:val="hybridMultilevel"/>
    <w:tmpl w:val="D13A52D0"/>
    <w:lvl w:ilvl="0" w:tplc="17D220D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A75E78"/>
    <w:multiLevelType w:val="hybridMultilevel"/>
    <w:tmpl w:val="84FAF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5D428F"/>
    <w:multiLevelType w:val="hybridMultilevel"/>
    <w:tmpl w:val="7A88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004704"/>
    <w:multiLevelType w:val="hybridMultilevel"/>
    <w:tmpl w:val="3B7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2F4A2D"/>
    <w:multiLevelType w:val="hybridMultilevel"/>
    <w:tmpl w:val="7A0EE224"/>
    <w:lvl w:ilvl="0" w:tplc="41129BF4">
      <w:start w:val="1"/>
      <w:numFmt w:val="decimal"/>
      <w:lvlText w:val="%1)"/>
      <w:lvlJc w:val="left"/>
      <w:pPr>
        <w:ind w:left="1070" w:hanging="360"/>
      </w:pPr>
      <w:rPr>
        <w:rFonts w:hint="default"/>
        <w:b/>
        <w:bCs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>
    <w:nsid w:val="2DB66C24"/>
    <w:multiLevelType w:val="hybridMultilevel"/>
    <w:tmpl w:val="3B7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E30B58"/>
    <w:multiLevelType w:val="hybridMultilevel"/>
    <w:tmpl w:val="5A500AC8"/>
    <w:lvl w:ilvl="0" w:tplc="3B62A772">
      <w:start w:val="1"/>
      <w:numFmt w:val="decimal"/>
      <w:lvlText w:val="%1."/>
      <w:lvlJc w:val="left"/>
      <w:pPr>
        <w:ind w:left="720" w:hanging="360"/>
      </w:pPr>
    </w:lvl>
    <w:lvl w:ilvl="1" w:tplc="4962B60E">
      <w:numFmt w:val="none"/>
      <w:lvlText w:val=""/>
      <w:lvlJc w:val="left"/>
      <w:pPr>
        <w:tabs>
          <w:tab w:val="num" w:pos="360"/>
        </w:tabs>
      </w:pPr>
    </w:lvl>
    <w:lvl w:ilvl="2" w:tplc="190436A2">
      <w:numFmt w:val="bullet"/>
      <w:lvlText w:val="-"/>
      <w:lvlJc w:val="left"/>
      <w:pPr>
        <w:tabs>
          <w:tab w:val="num" w:pos="3060"/>
        </w:tabs>
        <w:ind w:left="3060" w:hanging="1080"/>
      </w:pPr>
      <w:rPr>
        <w:rFonts w:ascii="TH SarabunPSK" w:eastAsia="Times New Roman" w:hAnsi="TH SarabunPSK" w:cs="TH SarabunPSK" w:hint="default"/>
      </w:rPr>
    </w:lvl>
    <w:lvl w:ilvl="3" w:tplc="96F0E272" w:tentative="1">
      <w:start w:val="1"/>
      <w:numFmt w:val="decimal"/>
      <w:lvlText w:val="%4."/>
      <w:lvlJc w:val="left"/>
      <w:pPr>
        <w:ind w:left="2880" w:hanging="360"/>
      </w:pPr>
    </w:lvl>
    <w:lvl w:ilvl="4" w:tplc="C994CF46" w:tentative="1">
      <w:start w:val="1"/>
      <w:numFmt w:val="lowerLetter"/>
      <w:lvlText w:val="%5."/>
      <w:lvlJc w:val="left"/>
      <w:pPr>
        <w:ind w:left="3600" w:hanging="360"/>
      </w:pPr>
    </w:lvl>
    <w:lvl w:ilvl="5" w:tplc="2A8EF824" w:tentative="1">
      <w:start w:val="1"/>
      <w:numFmt w:val="lowerRoman"/>
      <w:lvlText w:val="%6."/>
      <w:lvlJc w:val="right"/>
      <w:pPr>
        <w:ind w:left="4320" w:hanging="180"/>
      </w:pPr>
    </w:lvl>
    <w:lvl w:ilvl="6" w:tplc="37A4DED4" w:tentative="1">
      <w:start w:val="1"/>
      <w:numFmt w:val="decimal"/>
      <w:lvlText w:val="%7."/>
      <w:lvlJc w:val="left"/>
      <w:pPr>
        <w:ind w:left="5040" w:hanging="360"/>
      </w:pPr>
    </w:lvl>
    <w:lvl w:ilvl="7" w:tplc="F942ECF4" w:tentative="1">
      <w:start w:val="1"/>
      <w:numFmt w:val="lowerLetter"/>
      <w:lvlText w:val="%8."/>
      <w:lvlJc w:val="left"/>
      <w:pPr>
        <w:ind w:left="5760" w:hanging="360"/>
      </w:pPr>
    </w:lvl>
    <w:lvl w:ilvl="8" w:tplc="CB6C91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721D55"/>
    <w:multiLevelType w:val="hybridMultilevel"/>
    <w:tmpl w:val="0F1E3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D94045"/>
    <w:multiLevelType w:val="hybridMultilevel"/>
    <w:tmpl w:val="3B7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802CBA"/>
    <w:multiLevelType w:val="hybridMultilevel"/>
    <w:tmpl w:val="332A5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B61525"/>
    <w:multiLevelType w:val="hybridMultilevel"/>
    <w:tmpl w:val="F1DC4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7FB74C7"/>
    <w:multiLevelType w:val="hybridMultilevel"/>
    <w:tmpl w:val="A42E0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A5126E1"/>
    <w:multiLevelType w:val="hybridMultilevel"/>
    <w:tmpl w:val="125A7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C647927"/>
    <w:multiLevelType w:val="hybridMultilevel"/>
    <w:tmpl w:val="C9F42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EDC4B28"/>
    <w:multiLevelType w:val="hybridMultilevel"/>
    <w:tmpl w:val="3C526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68690C"/>
    <w:multiLevelType w:val="hybridMultilevel"/>
    <w:tmpl w:val="E04C7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14"/>
  </w:num>
  <w:num w:numId="4">
    <w:abstractNumId w:val="18"/>
  </w:num>
  <w:num w:numId="5">
    <w:abstractNumId w:val="9"/>
  </w:num>
  <w:num w:numId="6">
    <w:abstractNumId w:val="24"/>
  </w:num>
  <w:num w:numId="7">
    <w:abstractNumId w:val="15"/>
  </w:num>
  <w:num w:numId="8">
    <w:abstractNumId w:val="20"/>
  </w:num>
  <w:num w:numId="9">
    <w:abstractNumId w:val="6"/>
  </w:num>
  <w:num w:numId="10">
    <w:abstractNumId w:val="3"/>
  </w:num>
  <w:num w:numId="11">
    <w:abstractNumId w:val="13"/>
  </w:num>
  <w:num w:numId="12">
    <w:abstractNumId w:val="10"/>
  </w:num>
  <w:num w:numId="13">
    <w:abstractNumId w:val="2"/>
  </w:num>
  <w:num w:numId="14">
    <w:abstractNumId w:val="4"/>
  </w:num>
  <w:num w:numId="15">
    <w:abstractNumId w:val="8"/>
  </w:num>
  <w:num w:numId="16">
    <w:abstractNumId w:val="16"/>
  </w:num>
  <w:num w:numId="17">
    <w:abstractNumId w:val="21"/>
  </w:num>
  <w:num w:numId="18">
    <w:abstractNumId w:val="11"/>
  </w:num>
  <w:num w:numId="19">
    <w:abstractNumId w:val="0"/>
  </w:num>
  <w:num w:numId="20">
    <w:abstractNumId w:val="19"/>
  </w:num>
  <w:num w:numId="21">
    <w:abstractNumId w:val="7"/>
  </w:num>
  <w:num w:numId="22">
    <w:abstractNumId w:val="1"/>
  </w:num>
  <w:num w:numId="23">
    <w:abstractNumId w:val="23"/>
  </w:num>
  <w:num w:numId="24">
    <w:abstractNumId w:val="2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LA0sTAxMTa0MDdW0lEKTi0uzszPAykwrwUAMeqsZywAAAA="/>
  </w:docVars>
  <w:rsids>
    <w:rsidRoot w:val="003674EC"/>
    <w:rsid w:val="00000878"/>
    <w:rsid w:val="00004328"/>
    <w:rsid w:val="000501BE"/>
    <w:rsid w:val="000662A2"/>
    <w:rsid w:val="00073759"/>
    <w:rsid w:val="00083C55"/>
    <w:rsid w:val="00084F5B"/>
    <w:rsid w:val="000B280B"/>
    <w:rsid w:val="000D4368"/>
    <w:rsid w:val="00143108"/>
    <w:rsid w:val="00176EB3"/>
    <w:rsid w:val="0018753A"/>
    <w:rsid w:val="001B73F3"/>
    <w:rsid w:val="001D397C"/>
    <w:rsid w:val="001D69F8"/>
    <w:rsid w:val="001F43D9"/>
    <w:rsid w:val="001F71E5"/>
    <w:rsid w:val="002221A9"/>
    <w:rsid w:val="00293E71"/>
    <w:rsid w:val="00297B32"/>
    <w:rsid w:val="002B2A9F"/>
    <w:rsid w:val="002E5F4E"/>
    <w:rsid w:val="00307556"/>
    <w:rsid w:val="00311779"/>
    <w:rsid w:val="003245C7"/>
    <w:rsid w:val="00327136"/>
    <w:rsid w:val="00356CCD"/>
    <w:rsid w:val="0036287D"/>
    <w:rsid w:val="00365CC2"/>
    <w:rsid w:val="003674EC"/>
    <w:rsid w:val="0039305D"/>
    <w:rsid w:val="00394283"/>
    <w:rsid w:val="00396AE7"/>
    <w:rsid w:val="003B5B62"/>
    <w:rsid w:val="003C2991"/>
    <w:rsid w:val="003D1F54"/>
    <w:rsid w:val="003D3F25"/>
    <w:rsid w:val="003D5DEC"/>
    <w:rsid w:val="003E3DA5"/>
    <w:rsid w:val="003E56EE"/>
    <w:rsid w:val="003E685A"/>
    <w:rsid w:val="004047DC"/>
    <w:rsid w:val="00433399"/>
    <w:rsid w:val="004701FF"/>
    <w:rsid w:val="00486955"/>
    <w:rsid w:val="004B45FD"/>
    <w:rsid w:val="004C39E0"/>
    <w:rsid w:val="004C53EC"/>
    <w:rsid w:val="00510F0F"/>
    <w:rsid w:val="005161AF"/>
    <w:rsid w:val="005B52B1"/>
    <w:rsid w:val="005B5470"/>
    <w:rsid w:val="005B6DCC"/>
    <w:rsid w:val="005D00B4"/>
    <w:rsid w:val="005D5B97"/>
    <w:rsid w:val="005F36A2"/>
    <w:rsid w:val="0061418C"/>
    <w:rsid w:val="006169B7"/>
    <w:rsid w:val="0063673C"/>
    <w:rsid w:val="0064721D"/>
    <w:rsid w:val="00647A1D"/>
    <w:rsid w:val="00663A44"/>
    <w:rsid w:val="00676A3C"/>
    <w:rsid w:val="00683161"/>
    <w:rsid w:val="00691054"/>
    <w:rsid w:val="006A2865"/>
    <w:rsid w:val="006C5DEB"/>
    <w:rsid w:val="006E0E7E"/>
    <w:rsid w:val="006E73AA"/>
    <w:rsid w:val="0070488C"/>
    <w:rsid w:val="00716395"/>
    <w:rsid w:val="00784A40"/>
    <w:rsid w:val="007D7199"/>
    <w:rsid w:val="007E5BDE"/>
    <w:rsid w:val="00814106"/>
    <w:rsid w:val="00815046"/>
    <w:rsid w:val="00833794"/>
    <w:rsid w:val="008415F8"/>
    <w:rsid w:val="00876EC3"/>
    <w:rsid w:val="008B1E33"/>
    <w:rsid w:val="008B2993"/>
    <w:rsid w:val="008C2AF4"/>
    <w:rsid w:val="008D4A4D"/>
    <w:rsid w:val="008E3594"/>
    <w:rsid w:val="00954209"/>
    <w:rsid w:val="00972C44"/>
    <w:rsid w:val="009915AC"/>
    <w:rsid w:val="009964A5"/>
    <w:rsid w:val="009B2178"/>
    <w:rsid w:val="009B45D1"/>
    <w:rsid w:val="009E21EE"/>
    <w:rsid w:val="009E2FFC"/>
    <w:rsid w:val="009F36A4"/>
    <w:rsid w:val="00A04024"/>
    <w:rsid w:val="00A13A46"/>
    <w:rsid w:val="00A13FE2"/>
    <w:rsid w:val="00A17BC0"/>
    <w:rsid w:val="00A22D6E"/>
    <w:rsid w:val="00A60615"/>
    <w:rsid w:val="00A63C94"/>
    <w:rsid w:val="00A976D0"/>
    <w:rsid w:val="00AB77E8"/>
    <w:rsid w:val="00AD1DD0"/>
    <w:rsid w:val="00AF32B5"/>
    <w:rsid w:val="00B47DD4"/>
    <w:rsid w:val="00B6247A"/>
    <w:rsid w:val="00B628D1"/>
    <w:rsid w:val="00B72707"/>
    <w:rsid w:val="00B73702"/>
    <w:rsid w:val="00B931D5"/>
    <w:rsid w:val="00B94F43"/>
    <w:rsid w:val="00BA6CD4"/>
    <w:rsid w:val="00BB31DB"/>
    <w:rsid w:val="00C06F93"/>
    <w:rsid w:val="00C2494D"/>
    <w:rsid w:val="00C66995"/>
    <w:rsid w:val="00C70116"/>
    <w:rsid w:val="00C70C8D"/>
    <w:rsid w:val="00C94F4E"/>
    <w:rsid w:val="00CB053D"/>
    <w:rsid w:val="00CD7C2A"/>
    <w:rsid w:val="00CE5384"/>
    <w:rsid w:val="00D12020"/>
    <w:rsid w:val="00D21925"/>
    <w:rsid w:val="00D347E1"/>
    <w:rsid w:val="00D57443"/>
    <w:rsid w:val="00D67FF6"/>
    <w:rsid w:val="00D90E56"/>
    <w:rsid w:val="00DF2ED6"/>
    <w:rsid w:val="00DF66E2"/>
    <w:rsid w:val="00E11E7D"/>
    <w:rsid w:val="00E13451"/>
    <w:rsid w:val="00E60618"/>
    <w:rsid w:val="00E61541"/>
    <w:rsid w:val="00ED79A6"/>
    <w:rsid w:val="00EE363D"/>
    <w:rsid w:val="00EE40FA"/>
    <w:rsid w:val="00EF5291"/>
    <w:rsid w:val="00F548D2"/>
    <w:rsid w:val="00F61C53"/>
    <w:rsid w:val="00F71E5A"/>
    <w:rsid w:val="00F87748"/>
    <w:rsid w:val="00F94D44"/>
    <w:rsid w:val="00FA06AC"/>
    <w:rsid w:val="00FD66D3"/>
    <w:rsid w:val="00FF2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B6910A-934B-4311-A2CA-77B3452CA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674EC"/>
    <w:pPr>
      <w:spacing w:after="0" w:line="240" w:lineRule="auto"/>
    </w:pPr>
    <w:rPr>
      <w:rFonts w:ascii="Cordia News" w:eastAsia="Times New Roman" w:hAnsi="Cordia News" w:cs="Cordia News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0E56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a4">
    <w:name w:val="หัวกระดาษ อักขระ"/>
    <w:basedOn w:val="a0"/>
    <w:link w:val="a3"/>
    <w:uiPriority w:val="99"/>
    <w:rsid w:val="00D90E56"/>
    <w:rPr>
      <w:rFonts w:ascii="Cordia News" w:eastAsia="Times New Roman" w:hAnsi="Cordia News" w:cs="Angsana New"/>
      <w:sz w:val="32"/>
      <w:szCs w:val="40"/>
    </w:rPr>
  </w:style>
  <w:style w:type="paragraph" w:styleId="a5">
    <w:name w:val="footer"/>
    <w:basedOn w:val="a"/>
    <w:link w:val="a6"/>
    <w:uiPriority w:val="99"/>
    <w:unhideWhenUsed/>
    <w:rsid w:val="00D90E56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a6">
    <w:name w:val="ท้ายกระดาษ อักขระ"/>
    <w:basedOn w:val="a0"/>
    <w:link w:val="a5"/>
    <w:uiPriority w:val="99"/>
    <w:rsid w:val="00D90E56"/>
    <w:rPr>
      <w:rFonts w:ascii="Cordia News" w:eastAsia="Times New Roman" w:hAnsi="Cordia News" w:cs="Angsana New"/>
      <w:sz w:val="32"/>
      <w:szCs w:val="40"/>
    </w:rPr>
  </w:style>
  <w:style w:type="paragraph" w:styleId="a7">
    <w:name w:val="Balloon Text"/>
    <w:basedOn w:val="a"/>
    <w:link w:val="a8"/>
    <w:uiPriority w:val="99"/>
    <w:semiHidden/>
    <w:unhideWhenUsed/>
    <w:rsid w:val="00C70116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C70116"/>
    <w:rPr>
      <w:rFonts w:ascii="Tahoma" w:eastAsia="Times New Roman" w:hAnsi="Tahoma" w:cs="Angsana New"/>
      <w:sz w:val="16"/>
      <w:szCs w:val="20"/>
    </w:rPr>
  </w:style>
  <w:style w:type="paragraph" w:styleId="a9">
    <w:name w:val="List Paragraph"/>
    <w:basedOn w:val="a"/>
    <w:uiPriority w:val="34"/>
    <w:qFormat/>
    <w:rsid w:val="00307556"/>
    <w:pPr>
      <w:ind w:left="720"/>
      <w:contextualSpacing/>
    </w:pPr>
    <w:rPr>
      <w:rFonts w:cs="Angsana New"/>
      <w:szCs w:val="40"/>
    </w:rPr>
  </w:style>
  <w:style w:type="paragraph" w:styleId="2">
    <w:name w:val="Body Text Indent 2"/>
    <w:basedOn w:val="a"/>
    <w:link w:val="20"/>
    <w:rsid w:val="00F87748"/>
    <w:pPr>
      <w:ind w:left="2552"/>
    </w:pPr>
    <w:rPr>
      <w:rFonts w:ascii="Cordia New" w:eastAsia="Cordia New" w:hAnsi="Cordia New" w:cs="Cordia New"/>
    </w:rPr>
  </w:style>
  <w:style w:type="character" w:customStyle="1" w:styleId="20">
    <w:name w:val="การเยื้องเนื้อความ 2 อักขระ"/>
    <w:basedOn w:val="a0"/>
    <w:link w:val="2"/>
    <w:rsid w:val="00F87748"/>
    <w:rPr>
      <w:rFonts w:ascii="Cordia New" w:eastAsia="Cordia New" w:hAnsi="Cordia New" w:cs="Cordia New"/>
      <w:sz w:val="32"/>
      <w:szCs w:val="32"/>
    </w:rPr>
  </w:style>
  <w:style w:type="table" w:styleId="aa">
    <w:name w:val="Table Grid"/>
    <w:basedOn w:val="a1"/>
    <w:uiPriority w:val="59"/>
    <w:rsid w:val="002B2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A3ED43-ABCC-4A2D-B62F-FFED9AA13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karat</dc:creator>
  <cp:lastModifiedBy>Walailak University</cp:lastModifiedBy>
  <cp:revision>50</cp:revision>
  <cp:lastPrinted>2017-08-31T04:23:00Z</cp:lastPrinted>
  <dcterms:created xsi:type="dcterms:W3CDTF">2017-08-22T04:02:00Z</dcterms:created>
  <dcterms:modified xsi:type="dcterms:W3CDTF">2017-09-25T04:09:00Z</dcterms:modified>
</cp:coreProperties>
</file>